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A9F939" w14:textId="41236C99" w:rsidR="00775D69" w:rsidRDefault="00775D69" w:rsidP="00775D69">
      <w:pPr>
        <w:shd w:val="clear" w:color="auto" w:fill="FFFFFF"/>
        <w:spacing w:line="240" w:lineRule="auto"/>
        <w:jc w:val="center"/>
        <w:rPr>
          <w:rFonts w:ascii="Times New Roman" w:hAnsi="Times New Roman" w:cs="Times New Roman"/>
          <w:b/>
          <w:color w:val="222222"/>
          <w:sz w:val="20"/>
          <w:szCs w:val="20"/>
          <w:lang w:val="en"/>
        </w:rPr>
      </w:pPr>
      <w:r w:rsidRPr="00C0196E">
        <w:rPr>
          <w:rFonts w:ascii="Times New Roman" w:hAnsi="Times New Roman" w:cs="Times New Roman"/>
          <w:b/>
          <w:color w:val="222222"/>
          <w:sz w:val="20"/>
          <w:szCs w:val="20"/>
          <w:lang w:val="en"/>
        </w:rPr>
        <w:t>Evaluation of pain and definition of human endpoint</w:t>
      </w:r>
    </w:p>
    <w:p w14:paraId="070A0692" w14:textId="77777777" w:rsidR="005B2C92" w:rsidRPr="00C0196E" w:rsidRDefault="005B2C92" w:rsidP="00775D69">
      <w:pPr>
        <w:shd w:val="clear" w:color="auto" w:fill="FFFFFF"/>
        <w:spacing w:line="240" w:lineRule="auto"/>
        <w:jc w:val="center"/>
        <w:rPr>
          <w:rFonts w:ascii="Times New Roman" w:hAnsi="Times New Roman" w:cs="Times New Roman"/>
          <w:b/>
          <w:color w:val="222222"/>
          <w:sz w:val="20"/>
          <w:szCs w:val="20"/>
          <w:lang w:val="en"/>
        </w:rPr>
      </w:pPr>
    </w:p>
    <w:tbl>
      <w:tblPr>
        <w:tblStyle w:val="Tabellrutenett"/>
        <w:tblW w:w="7524" w:type="dxa"/>
        <w:tblLayout w:type="fixed"/>
        <w:tblLook w:val="04A0" w:firstRow="1" w:lastRow="0" w:firstColumn="1" w:lastColumn="0" w:noHBand="0" w:noVBand="1"/>
      </w:tblPr>
      <w:tblGrid>
        <w:gridCol w:w="1271"/>
        <w:gridCol w:w="2126"/>
        <w:gridCol w:w="709"/>
        <w:gridCol w:w="709"/>
        <w:gridCol w:w="709"/>
        <w:gridCol w:w="708"/>
        <w:gridCol w:w="709"/>
        <w:gridCol w:w="583"/>
      </w:tblGrid>
      <w:tr w:rsidR="00474459" w:rsidRPr="00C0196E" w14:paraId="45FA50A2" w14:textId="77777777" w:rsidTr="005B2C92">
        <w:trPr>
          <w:trHeight w:val="416"/>
        </w:trPr>
        <w:tc>
          <w:tcPr>
            <w:tcW w:w="1271" w:type="dxa"/>
          </w:tcPr>
          <w:p w14:paraId="04B955BA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0196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rameters</w:t>
            </w:r>
          </w:p>
        </w:tc>
        <w:tc>
          <w:tcPr>
            <w:tcW w:w="2126" w:type="dxa"/>
          </w:tcPr>
          <w:p w14:paraId="726CE755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0196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tate</w:t>
            </w:r>
          </w:p>
        </w:tc>
        <w:tc>
          <w:tcPr>
            <w:tcW w:w="709" w:type="dxa"/>
          </w:tcPr>
          <w:p w14:paraId="59060785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0196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core</w:t>
            </w:r>
          </w:p>
        </w:tc>
        <w:tc>
          <w:tcPr>
            <w:tcW w:w="709" w:type="dxa"/>
          </w:tcPr>
          <w:p w14:paraId="67D97CF3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0196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709" w:type="dxa"/>
          </w:tcPr>
          <w:p w14:paraId="6B68B48A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0196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708" w:type="dxa"/>
          </w:tcPr>
          <w:p w14:paraId="64405F31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0196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709" w:type="dxa"/>
          </w:tcPr>
          <w:p w14:paraId="11124ADD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0196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583" w:type="dxa"/>
          </w:tcPr>
          <w:p w14:paraId="645A8274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0196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Date</w:t>
            </w:r>
          </w:p>
        </w:tc>
      </w:tr>
      <w:tr w:rsidR="00474459" w:rsidRPr="00C0196E" w14:paraId="5029692D" w14:textId="77777777" w:rsidTr="00474459">
        <w:trPr>
          <w:trHeight w:val="527"/>
        </w:trPr>
        <w:tc>
          <w:tcPr>
            <w:tcW w:w="1271" w:type="dxa"/>
            <w:vMerge w:val="restart"/>
          </w:tcPr>
          <w:p w14:paraId="2EF437A9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  <w:p w14:paraId="6A081BF1" w14:textId="77777777" w:rsidR="00474459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0196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Appearance</w:t>
            </w:r>
          </w:p>
          <w:p w14:paraId="5424ECAD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C0196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/hydration status</w:t>
            </w:r>
          </w:p>
        </w:tc>
        <w:tc>
          <w:tcPr>
            <w:tcW w:w="2126" w:type="dxa"/>
          </w:tcPr>
          <w:p w14:paraId="279899EB" w14:textId="77777777" w:rsidR="00474459" w:rsidRPr="005B2C92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rmal skin tent and posture</w:t>
            </w:r>
          </w:p>
        </w:tc>
        <w:tc>
          <w:tcPr>
            <w:tcW w:w="709" w:type="dxa"/>
          </w:tcPr>
          <w:p w14:paraId="24558385" w14:textId="4F17EB3F" w:rsidR="00474459" w:rsidRPr="00C0196E" w:rsidRDefault="00496DFD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709" w:type="dxa"/>
          </w:tcPr>
          <w:p w14:paraId="7FA3532A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37BA67E5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05309CEE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3500F6AE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01044F1A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C0196E" w14:paraId="3E9CB7F0" w14:textId="77777777" w:rsidTr="00474459">
        <w:trPr>
          <w:trHeight w:val="548"/>
        </w:trPr>
        <w:tc>
          <w:tcPr>
            <w:tcW w:w="1271" w:type="dxa"/>
            <w:vMerge/>
          </w:tcPr>
          <w:p w14:paraId="5FB4D14E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6CE7959" w14:textId="77777777" w:rsidR="00474459" w:rsidRPr="005B2C92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light skin tent present on dorsum</w:t>
            </w:r>
          </w:p>
        </w:tc>
        <w:tc>
          <w:tcPr>
            <w:tcW w:w="709" w:type="dxa"/>
          </w:tcPr>
          <w:p w14:paraId="2A122745" w14:textId="56818D64" w:rsidR="00474459" w:rsidRPr="00C0196E" w:rsidRDefault="00496DFD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709" w:type="dxa"/>
          </w:tcPr>
          <w:p w14:paraId="1579570A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6B0CCD5B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652F1B23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5B30E9F3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7E8C001E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C0196E" w14:paraId="620F1DEC" w14:textId="77777777" w:rsidTr="00474459">
        <w:trPr>
          <w:trHeight w:val="628"/>
        </w:trPr>
        <w:tc>
          <w:tcPr>
            <w:tcW w:w="1271" w:type="dxa"/>
            <w:vMerge/>
          </w:tcPr>
          <w:p w14:paraId="1D49474F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1F41625D" w14:textId="77777777" w:rsidR="00474459" w:rsidRPr="005B2C92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oderate skin tent, hunched posture, piloerection present</w:t>
            </w:r>
          </w:p>
        </w:tc>
        <w:tc>
          <w:tcPr>
            <w:tcW w:w="709" w:type="dxa"/>
          </w:tcPr>
          <w:p w14:paraId="2A675A43" w14:textId="5B03C7F0" w:rsidR="00474459" w:rsidRPr="00C0196E" w:rsidRDefault="00496DFD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9" w:type="dxa"/>
          </w:tcPr>
          <w:p w14:paraId="59FE72F6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118D312B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70A40460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5F48DB32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090E04FA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C0196E" w14:paraId="1F73AEBA" w14:textId="77777777" w:rsidTr="00474459">
        <w:tc>
          <w:tcPr>
            <w:tcW w:w="1271" w:type="dxa"/>
            <w:vMerge/>
          </w:tcPr>
          <w:p w14:paraId="78FBD7CC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7092B0FB" w14:textId="77777777" w:rsidR="00474459" w:rsidRPr="005B2C92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evere skin tent, piloerection</w:t>
            </w:r>
          </w:p>
        </w:tc>
        <w:tc>
          <w:tcPr>
            <w:tcW w:w="709" w:type="dxa"/>
          </w:tcPr>
          <w:p w14:paraId="469C8166" w14:textId="7410E5F2" w:rsidR="00474459" w:rsidRPr="00C0196E" w:rsidRDefault="00496DFD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9" w:type="dxa"/>
          </w:tcPr>
          <w:p w14:paraId="7D1CF566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5AFF57F8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10DEA023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47B2066D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13AD67C8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C0196E" w14:paraId="5C2751E7" w14:textId="77777777" w:rsidTr="00474459">
        <w:trPr>
          <w:trHeight w:val="784"/>
        </w:trPr>
        <w:tc>
          <w:tcPr>
            <w:tcW w:w="1271" w:type="dxa"/>
            <w:vMerge w:val="restart"/>
          </w:tcPr>
          <w:p w14:paraId="3402CAD8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  <w:p w14:paraId="6A2C9FED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  <w:p w14:paraId="4D0030AC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  <w:p w14:paraId="1B580DB4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  <w:p w14:paraId="6670B67A" w14:textId="061F95FB" w:rsidR="00474459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B</w:t>
            </w:r>
            <w:r w:rsidRPr="00C0196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havior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</w:p>
          <w:p w14:paraId="1C12765A" w14:textId="36729FFE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ondition</w:t>
            </w:r>
          </w:p>
        </w:tc>
        <w:tc>
          <w:tcPr>
            <w:tcW w:w="2126" w:type="dxa"/>
          </w:tcPr>
          <w:p w14:paraId="0B532ADF" w14:textId="77777777" w:rsidR="00474459" w:rsidRPr="005B2C92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rmal, active in cage prior to and during handling, nesting, sleeping in groups</w:t>
            </w:r>
          </w:p>
        </w:tc>
        <w:tc>
          <w:tcPr>
            <w:tcW w:w="709" w:type="dxa"/>
          </w:tcPr>
          <w:p w14:paraId="10A06E21" w14:textId="3E309694" w:rsidR="00474459" w:rsidRPr="00C0196E" w:rsidRDefault="00496DFD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709" w:type="dxa"/>
          </w:tcPr>
          <w:p w14:paraId="75AD958B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1F4EE01F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2FF8CB05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76915CC6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41A10F97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C0196E" w14:paraId="45DE7540" w14:textId="77777777" w:rsidTr="00474459">
        <w:tc>
          <w:tcPr>
            <w:tcW w:w="1271" w:type="dxa"/>
            <w:vMerge/>
          </w:tcPr>
          <w:p w14:paraId="6B7DF70A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5A7B1897" w14:textId="77777777" w:rsidR="00474459" w:rsidRPr="005B2C92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ecreased activity, isolated but alert, responsive to handling.</w:t>
            </w:r>
          </w:p>
        </w:tc>
        <w:tc>
          <w:tcPr>
            <w:tcW w:w="709" w:type="dxa"/>
          </w:tcPr>
          <w:p w14:paraId="3F6B50AB" w14:textId="469A7F2E" w:rsidR="00474459" w:rsidRPr="00C0196E" w:rsidRDefault="00496DFD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709" w:type="dxa"/>
          </w:tcPr>
          <w:p w14:paraId="1302749C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604038E5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1AD39A30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42CED39E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1399265F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C0196E" w14:paraId="357861A2" w14:textId="77777777" w:rsidTr="00474459">
        <w:tc>
          <w:tcPr>
            <w:tcW w:w="1271" w:type="dxa"/>
            <w:vMerge/>
          </w:tcPr>
          <w:p w14:paraId="0244E581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82543C1" w14:textId="77777777" w:rsidR="00474459" w:rsidRPr="005B2C92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thargic, isolated, decrease resistance to handling.</w:t>
            </w:r>
          </w:p>
          <w:p w14:paraId="38A51E4E" w14:textId="77777777" w:rsidR="00474459" w:rsidRPr="005B2C92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abored breathing.</w:t>
            </w:r>
          </w:p>
        </w:tc>
        <w:tc>
          <w:tcPr>
            <w:tcW w:w="709" w:type="dxa"/>
          </w:tcPr>
          <w:p w14:paraId="318862FD" w14:textId="1E819C2F" w:rsidR="00474459" w:rsidRPr="00C0196E" w:rsidRDefault="00496DFD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9" w:type="dxa"/>
          </w:tcPr>
          <w:p w14:paraId="584A56C8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36F00C73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321A70CB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3B65ED7E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5054DB21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F259D1" w14:paraId="0EA04E4B" w14:textId="77777777" w:rsidTr="005B2C92">
        <w:trPr>
          <w:trHeight w:val="1052"/>
        </w:trPr>
        <w:tc>
          <w:tcPr>
            <w:tcW w:w="1271" w:type="dxa"/>
            <w:vMerge/>
          </w:tcPr>
          <w:p w14:paraId="66464C4E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1EA3EFA" w14:textId="77777777" w:rsidR="00474459" w:rsidRPr="005B2C92" w:rsidRDefault="00474459" w:rsidP="00F259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nresponsive, move only when touched,</w:t>
            </w:r>
          </w:p>
          <w:p w14:paraId="027ED337" w14:textId="6D6119B0" w:rsidR="00474459" w:rsidRPr="005B2C92" w:rsidRDefault="005B2C92" w:rsidP="005B2C9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low, labored breathing (HE)</w:t>
            </w:r>
          </w:p>
        </w:tc>
        <w:tc>
          <w:tcPr>
            <w:tcW w:w="709" w:type="dxa"/>
          </w:tcPr>
          <w:p w14:paraId="5679A904" w14:textId="688E0817" w:rsidR="00474459" w:rsidRPr="00C0196E" w:rsidRDefault="00496DFD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9" w:type="dxa"/>
          </w:tcPr>
          <w:p w14:paraId="1455D59A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3BF02294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066B52FF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5E5BC233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0135F5E6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F259D1" w14:paraId="480D1490" w14:textId="77777777" w:rsidTr="00474459">
        <w:trPr>
          <w:trHeight w:val="502"/>
        </w:trPr>
        <w:tc>
          <w:tcPr>
            <w:tcW w:w="1271" w:type="dxa"/>
            <w:vMerge w:val="restart"/>
          </w:tcPr>
          <w:p w14:paraId="32BD6D27" w14:textId="77777777" w:rsidR="00474459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  <w:p w14:paraId="4632AB5D" w14:textId="5B9D0B0A" w:rsidR="00474459" w:rsidRPr="00474459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7445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Body condition</w:t>
            </w:r>
          </w:p>
        </w:tc>
        <w:tc>
          <w:tcPr>
            <w:tcW w:w="2126" w:type="dxa"/>
          </w:tcPr>
          <w:p w14:paraId="20E4E2EF" w14:textId="43810542" w:rsidR="00474459" w:rsidRPr="005B2C92" w:rsidRDefault="00474459" w:rsidP="00F259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C-3</w:t>
            </w:r>
          </w:p>
        </w:tc>
        <w:tc>
          <w:tcPr>
            <w:tcW w:w="709" w:type="dxa"/>
          </w:tcPr>
          <w:p w14:paraId="07E29DA1" w14:textId="23B641C8" w:rsidR="00474459" w:rsidRDefault="00904E84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709" w:type="dxa"/>
          </w:tcPr>
          <w:p w14:paraId="1BC5E2D0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119AF751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010EA949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2A80F43E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3026B422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F259D1" w14:paraId="70AC5782" w14:textId="77777777" w:rsidTr="00474459">
        <w:trPr>
          <w:trHeight w:val="424"/>
        </w:trPr>
        <w:tc>
          <w:tcPr>
            <w:tcW w:w="1271" w:type="dxa"/>
            <w:vMerge/>
          </w:tcPr>
          <w:p w14:paraId="38DAB4ED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95BAF0E" w14:textId="5B303BCD" w:rsidR="00474459" w:rsidRPr="005B2C92" w:rsidRDefault="00474459" w:rsidP="00F259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C-2</w:t>
            </w:r>
          </w:p>
        </w:tc>
        <w:tc>
          <w:tcPr>
            <w:tcW w:w="709" w:type="dxa"/>
          </w:tcPr>
          <w:p w14:paraId="0D578674" w14:textId="45EF5509" w:rsidR="00474459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709" w:type="dxa"/>
          </w:tcPr>
          <w:p w14:paraId="71CDC5DD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7E2C9230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0EF132A7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5630E3D8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2CA1B1A2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F259D1" w14:paraId="221F7E30" w14:textId="77777777" w:rsidTr="005B2C92">
        <w:trPr>
          <w:trHeight w:val="457"/>
        </w:trPr>
        <w:tc>
          <w:tcPr>
            <w:tcW w:w="1271" w:type="dxa"/>
            <w:vMerge/>
          </w:tcPr>
          <w:p w14:paraId="1EA6166E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64B74BB5" w14:textId="63A0CFDC" w:rsidR="00474459" w:rsidRPr="005B2C92" w:rsidRDefault="00474459" w:rsidP="00F259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C-1</w:t>
            </w:r>
            <w:r w:rsidR="005B2C92"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HE)</w:t>
            </w:r>
          </w:p>
        </w:tc>
        <w:tc>
          <w:tcPr>
            <w:tcW w:w="709" w:type="dxa"/>
          </w:tcPr>
          <w:p w14:paraId="66E03F1C" w14:textId="6A454B5E" w:rsidR="00474459" w:rsidRDefault="000335BE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9" w:type="dxa"/>
          </w:tcPr>
          <w:p w14:paraId="43E205A4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50FF30B4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68FC5835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33D0DBE5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6E90B695" w14:textId="77777777" w:rsidR="00474459" w:rsidRPr="00C0196E" w:rsidRDefault="00474459" w:rsidP="004849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C0196E" w14:paraId="279F7643" w14:textId="77777777" w:rsidTr="00474459">
        <w:trPr>
          <w:trHeight w:val="397"/>
        </w:trPr>
        <w:tc>
          <w:tcPr>
            <w:tcW w:w="1271" w:type="dxa"/>
            <w:vMerge w:val="restart"/>
          </w:tcPr>
          <w:p w14:paraId="3A0182B4" w14:textId="77777777" w:rsidR="00474459" w:rsidRDefault="00474459" w:rsidP="004744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  <w:p w14:paraId="7851B90D" w14:textId="281147F0" w:rsidR="00474459" w:rsidRPr="009A49B4" w:rsidRDefault="00474459" w:rsidP="0047445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9A49B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Tumor size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 and ulceration of tumors</w:t>
            </w:r>
          </w:p>
        </w:tc>
        <w:tc>
          <w:tcPr>
            <w:tcW w:w="2126" w:type="dxa"/>
          </w:tcPr>
          <w:p w14:paraId="723510C5" w14:textId="578A58C2" w:rsidR="00474459" w:rsidRPr="005B2C92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palpable tumor</w:t>
            </w:r>
          </w:p>
        </w:tc>
        <w:tc>
          <w:tcPr>
            <w:tcW w:w="709" w:type="dxa"/>
          </w:tcPr>
          <w:p w14:paraId="78D148E1" w14:textId="037B57B9" w:rsidR="00474459" w:rsidRPr="00C0196E" w:rsidRDefault="000335BE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709" w:type="dxa"/>
          </w:tcPr>
          <w:p w14:paraId="0FE5CE8F" w14:textId="77777777" w:rsidR="00474459" w:rsidRPr="00C0196E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7E32104C" w14:textId="77777777" w:rsidR="00474459" w:rsidRPr="00C0196E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61A83755" w14:textId="77777777" w:rsidR="00474459" w:rsidRPr="00C0196E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0D5F9E4F" w14:textId="77777777" w:rsidR="00474459" w:rsidRPr="00C0196E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2848FBCA" w14:textId="77777777" w:rsidR="00474459" w:rsidRPr="00C0196E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C0196E" w14:paraId="46839149" w14:textId="77777777" w:rsidTr="00474459">
        <w:trPr>
          <w:trHeight w:val="397"/>
        </w:trPr>
        <w:tc>
          <w:tcPr>
            <w:tcW w:w="1271" w:type="dxa"/>
            <w:vMerge/>
          </w:tcPr>
          <w:p w14:paraId="2B88A3E9" w14:textId="77777777" w:rsidR="00474459" w:rsidRPr="00C0196E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3404E4A2" w14:textId="27A2294A" w:rsidR="00474459" w:rsidRPr="005B2C92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0 mm3</w:t>
            </w:r>
          </w:p>
        </w:tc>
        <w:tc>
          <w:tcPr>
            <w:tcW w:w="709" w:type="dxa"/>
          </w:tcPr>
          <w:p w14:paraId="3AC3DD2A" w14:textId="2A1C36D6" w:rsidR="00474459" w:rsidRPr="00C0196E" w:rsidRDefault="000335BE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709" w:type="dxa"/>
          </w:tcPr>
          <w:p w14:paraId="07086496" w14:textId="77777777" w:rsidR="00474459" w:rsidRPr="00C0196E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6807772D" w14:textId="77777777" w:rsidR="00474459" w:rsidRPr="00C0196E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0173EB65" w14:textId="77777777" w:rsidR="00474459" w:rsidRPr="00C0196E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571A2056" w14:textId="77777777" w:rsidR="00474459" w:rsidRPr="00C0196E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20576840" w14:textId="77777777" w:rsidR="00474459" w:rsidRPr="00C0196E" w:rsidRDefault="00474459" w:rsidP="009A49B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C0196E" w14:paraId="417D99AF" w14:textId="77777777" w:rsidTr="00474459">
        <w:trPr>
          <w:trHeight w:val="397"/>
        </w:trPr>
        <w:tc>
          <w:tcPr>
            <w:tcW w:w="1271" w:type="dxa"/>
            <w:vMerge/>
          </w:tcPr>
          <w:p w14:paraId="42BF502A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40733074" w14:textId="29483D80" w:rsidR="00474459" w:rsidRPr="005B2C92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0 mm3</w:t>
            </w:r>
          </w:p>
        </w:tc>
        <w:tc>
          <w:tcPr>
            <w:tcW w:w="709" w:type="dxa"/>
          </w:tcPr>
          <w:p w14:paraId="1E1699C6" w14:textId="0F2D5334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9" w:type="dxa"/>
          </w:tcPr>
          <w:p w14:paraId="64160D48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3D086084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056B8E3C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0A3C44F4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452DFE1C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C0196E" w14:paraId="12F16BAB" w14:textId="77777777" w:rsidTr="00474459">
        <w:trPr>
          <w:trHeight w:val="397"/>
        </w:trPr>
        <w:tc>
          <w:tcPr>
            <w:tcW w:w="1271" w:type="dxa"/>
            <w:vMerge/>
          </w:tcPr>
          <w:p w14:paraId="40696C7F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77408D9" w14:textId="549DA3A9" w:rsidR="00474459" w:rsidRPr="005B2C92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00 mm3 with/without ulceration</w:t>
            </w:r>
            <w:r w:rsidR="004D33F0" w:rsidRPr="004D33F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*</w:t>
            </w:r>
          </w:p>
        </w:tc>
        <w:tc>
          <w:tcPr>
            <w:tcW w:w="709" w:type="dxa"/>
          </w:tcPr>
          <w:p w14:paraId="298435F7" w14:textId="53B126EC" w:rsidR="00474459" w:rsidRPr="00C0196E" w:rsidRDefault="000335BE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9" w:type="dxa"/>
          </w:tcPr>
          <w:p w14:paraId="501702FF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1DDAC84E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6D431FBD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432599D5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148B6A1B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474459" w:rsidRPr="00C0196E" w14:paraId="5734D4CF" w14:textId="77777777" w:rsidTr="00474459">
        <w:trPr>
          <w:trHeight w:val="397"/>
        </w:trPr>
        <w:tc>
          <w:tcPr>
            <w:tcW w:w="1271" w:type="dxa"/>
            <w:vMerge/>
          </w:tcPr>
          <w:p w14:paraId="52BC29AE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1797D8A5" w14:textId="7BB3BC52" w:rsidR="00474459" w:rsidRPr="005B2C92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00 mm3 with/without ulceration</w:t>
            </w:r>
            <w:r w:rsidR="005B2C92" w:rsidRPr="005B2C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HE)</w:t>
            </w:r>
          </w:p>
        </w:tc>
        <w:tc>
          <w:tcPr>
            <w:tcW w:w="709" w:type="dxa"/>
          </w:tcPr>
          <w:p w14:paraId="375F0304" w14:textId="7B9CB997" w:rsidR="00474459" w:rsidRPr="00C0196E" w:rsidRDefault="000335BE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709" w:type="dxa"/>
          </w:tcPr>
          <w:p w14:paraId="53037875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47310FB3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</w:tcPr>
          <w:p w14:paraId="40340EC8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2827F6CF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3" w:type="dxa"/>
          </w:tcPr>
          <w:p w14:paraId="2034291C" w14:textId="77777777" w:rsidR="00474459" w:rsidRPr="00C0196E" w:rsidRDefault="00474459" w:rsidP="006D78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</w:tbl>
    <w:p w14:paraId="0230EFC1" w14:textId="77777777" w:rsidR="00775D69" w:rsidRPr="00C0196E" w:rsidRDefault="00775D69" w:rsidP="00775D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  <w:u w:val="single"/>
          <w:lang w:val="en-US"/>
        </w:rPr>
      </w:pPr>
    </w:p>
    <w:p w14:paraId="77EC907C" w14:textId="7DF971E9" w:rsidR="00AB4225" w:rsidRPr="004D33F0" w:rsidRDefault="004D33F0" w:rsidP="004D33F0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  <w:lang w:val="en"/>
        </w:rPr>
      </w:pPr>
      <w:r w:rsidRPr="004D33F0">
        <w:rPr>
          <w:rFonts w:ascii="Times New Roman" w:hAnsi="Times New Roman" w:cs="Times New Roman"/>
          <w:sz w:val="16"/>
          <w:szCs w:val="16"/>
          <w:lang w:val="en-US"/>
        </w:rPr>
        <w:t>*</w:t>
      </w:r>
      <w:r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  <w:r w:rsidR="004A594F">
        <w:rPr>
          <w:rFonts w:ascii="Times New Roman" w:hAnsi="Times New Roman" w:cs="Times New Roman"/>
          <w:sz w:val="16"/>
          <w:szCs w:val="16"/>
          <w:lang w:val="en-US"/>
        </w:rPr>
        <w:t>the presence of ulceration of tumors is always the humane endpoint</w:t>
      </w:r>
    </w:p>
    <w:p w14:paraId="396610D7" w14:textId="77777777" w:rsidR="004A594F" w:rsidRDefault="004A594F" w:rsidP="005B2C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  <w:u w:val="single"/>
          <w:lang w:val="en-US"/>
        </w:rPr>
      </w:pPr>
    </w:p>
    <w:p w14:paraId="51F6FBCE" w14:textId="1B1CC2B3" w:rsidR="005B2C92" w:rsidRDefault="004A594F" w:rsidP="005B2C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  <w:u w:val="single"/>
          <w:lang w:val="en-US"/>
        </w:rPr>
      </w:pPr>
      <w:r>
        <w:rPr>
          <w:rFonts w:ascii="Times New Roman" w:hAnsi="Times New Roman" w:cs="Times New Roman"/>
          <w:sz w:val="16"/>
          <w:szCs w:val="16"/>
          <w:u w:val="single"/>
          <w:lang w:val="en-US"/>
        </w:rPr>
        <w:t>T</w:t>
      </w:r>
      <w:r w:rsidR="005B2C92" w:rsidRPr="00C327F4">
        <w:rPr>
          <w:rFonts w:ascii="Times New Roman" w:hAnsi="Times New Roman" w:cs="Times New Roman"/>
          <w:sz w:val="16"/>
          <w:szCs w:val="16"/>
          <w:u w:val="single"/>
          <w:lang w:val="en-US"/>
        </w:rPr>
        <w:t>otal score</w:t>
      </w:r>
    </w:p>
    <w:p w14:paraId="0B26F457" w14:textId="4F00D0C0" w:rsidR="005B2C92" w:rsidRPr="00C327F4" w:rsidRDefault="00CC0163" w:rsidP="005B2C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>
        <w:rPr>
          <w:rFonts w:ascii="Times New Roman" w:hAnsi="Times New Roman" w:cs="Times New Roman"/>
          <w:sz w:val="16"/>
          <w:szCs w:val="16"/>
          <w:lang w:val="en-US"/>
        </w:rPr>
        <w:t>0</w:t>
      </w:r>
      <w:r w:rsidR="0051413A"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  <w:r w:rsidR="00B6516B">
        <w:rPr>
          <w:rFonts w:ascii="Times New Roman" w:hAnsi="Times New Roman" w:cs="Times New Roman"/>
          <w:sz w:val="16"/>
          <w:szCs w:val="16"/>
          <w:lang w:val="en-US"/>
        </w:rPr>
        <w:t>–</w:t>
      </w:r>
      <w:r w:rsidR="0051413A"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  <w:r>
        <w:rPr>
          <w:rFonts w:ascii="Times New Roman" w:hAnsi="Times New Roman" w:cs="Times New Roman"/>
          <w:sz w:val="16"/>
          <w:szCs w:val="16"/>
          <w:lang w:val="en-US"/>
        </w:rPr>
        <w:t>3</w:t>
      </w:r>
      <w:r w:rsidR="00B6516B">
        <w:rPr>
          <w:rFonts w:ascii="Times New Roman" w:hAnsi="Times New Roman" w:cs="Times New Roman"/>
          <w:sz w:val="16"/>
          <w:szCs w:val="16"/>
          <w:lang w:val="en-US"/>
        </w:rPr>
        <w:tab/>
      </w:r>
      <w:r w:rsidR="005B2C92" w:rsidRPr="00C327F4">
        <w:rPr>
          <w:rFonts w:ascii="Times New Roman" w:hAnsi="Times New Roman" w:cs="Times New Roman"/>
          <w:sz w:val="16"/>
          <w:szCs w:val="16"/>
          <w:lang w:val="en-US"/>
        </w:rPr>
        <w:t>normal</w:t>
      </w:r>
    </w:p>
    <w:p w14:paraId="2592DA9F" w14:textId="6D5F7728" w:rsidR="00732C76" w:rsidRDefault="00CC0163" w:rsidP="005B2C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2222"/>
          <w:sz w:val="16"/>
          <w:szCs w:val="16"/>
          <w:lang w:val="en"/>
        </w:rPr>
      </w:pPr>
      <w:r>
        <w:rPr>
          <w:rFonts w:ascii="Times New Roman" w:hAnsi="Times New Roman" w:cs="Times New Roman"/>
          <w:sz w:val="16"/>
          <w:szCs w:val="16"/>
          <w:lang w:val="en-US"/>
        </w:rPr>
        <w:t>4</w:t>
      </w:r>
      <w:r w:rsidR="00732C76"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  <w:r w:rsidR="00B6516B">
        <w:rPr>
          <w:rFonts w:ascii="Times New Roman" w:hAnsi="Times New Roman" w:cs="Times New Roman"/>
          <w:sz w:val="16"/>
          <w:szCs w:val="16"/>
          <w:lang w:val="en-US"/>
        </w:rPr>
        <w:t>–</w:t>
      </w:r>
      <w:r w:rsidR="00732C76"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  <w:r w:rsidR="009857A7">
        <w:rPr>
          <w:rFonts w:ascii="Times New Roman" w:hAnsi="Times New Roman" w:cs="Times New Roman"/>
          <w:sz w:val="16"/>
          <w:szCs w:val="16"/>
          <w:lang w:val="en-US"/>
        </w:rPr>
        <w:t>6</w:t>
      </w:r>
      <w:r w:rsidR="00B6516B">
        <w:rPr>
          <w:rFonts w:ascii="Times New Roman" w:hAnsi="Times New Roman" w:cs="Times New Roman"/>
          <w:sz w:val="16"/>
          <w:szCs w:val="16"/>
          <w:lang w:val="en-US"/>
        </w:rPr>
        <w:tab/>
      </w:r>
      <w:r w:rsidR="005B2C92" w:rsidRPr="00C327F4">
        <w:rPr>
          <w:rFonts w:ascii="Times New Roman" w:hAnsi="Times New Roman" w:cs="Times New Roman"/>
          <w:color w:val="222222"/>
          <w:sz w:val="16"/>
          <w:szCs w:val="16"/>
          <w:lang w:val="en"/>
        </w:rPr>
        <w:t xml:space="preserve">pay close </w:t>
      </w:r>
      <w:r w:rsidR="009F3E2C" w:rsidRPr="00C327F4">
        <w:rPr>
          <w:rFonts w:ascii="Times New Roman" w:hAnsi="Times New Roman" w:cs="Times New Roman"/>
          <w:color w:val="222222"/>
          <w:sz w:val="16"/>
          <w:szCs w:val="16"/>
          <w:lang w:val="en"/>
        </w:rPr>
        <w:t>attention</w:t>
      </w:r>
      <w:r w:rsidR="009F3E2C">
        <w:rPr>
          <w:rFonts w:ascii="Times New Roman" w:hAnsi="Times New Roman" w:cs="Times New Roman"/>
          <w:color w:val="222222"/>
          <w:sz w:val="16"/>
          <w:szCs w:val="16"/>
          <w:lang w:val="en"/>
        </w:rPr>
        <w:t>; provide supplementary care, e.g. extra fluids, wet food</w:t>
      </w:r>
      <w:r w:rsidR="00C01716">
        <w:rPr>
          <w:rFonts w:ascii="Times New Roman" w:hAnsi="Times New Roman" w:cs="Times New Roman"/>
          <w:color w:val="222222"/>
          <w:sz w:val="16"/>
          <w:szCs w:val="16"/>
          <w:lang w:val="en"/>
        </w:rPr>
        <w:t>, analgesia treatment</w:t>
      </w:r>
      <w:r w:rsidR="00732C76">
        <w:rPr>
          <w:rFonts w:ascii="Times New Roman" w:hAnsi="Times New Roman" w:cs="Times New Roman"/>
          <w:color w:val="222222"/>
          <w:sz w:val="16"/>
          <w:szCs w:val="16"/>
          <w:lang w:val="en"/>
        </w:rPr>
        <w:t xml:space="preserve"> </w:t>
      </w:r>
    </w:p>
    <w:p w14:paraId="707873A9" w14:textId="052CDFD0" w:rsidR="005B2C92" w:rsidRDefault="00732C76" w:rsidP="005B2C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2222"/>
          <w:sz w:val="16"/>
          <w:szCs w:val="16"/>
          <w:lang w:val="en"/>
        </w:rPr>
      </w:pPr>
      <w:r>
        <w:rPr>
          <w:rFonts w:ascii="Times New Roman" w:hAnsi="Times New Roman" w:cs="Times New Roman"/>
          <w:color w:val="222222"/>
          <w:sz w:val="16"/>
          <w:szCs w:val="16"/>
          <w:lang w:val="en"/>
        </w:rPr>
        <w:t xml:space="preserve">(Type and </w:t>
      </w:r>
      <w:proofErr w:type="gramStart"/>
      <w:r>
        <w:rPr>
          <w:rFonts w:ascii="Times New Roman" w:hAnsi="Times New Roman" w:cs="Times New Roman"/>
          <w:color w:val="222222"/>
          <w:sz w:val="16"/>
          <w:szCs w:val="16"/>
          <w:lang w:val="en"/>
        </w:rPr>
        <w:t>dose:_</w:t>
      </w:r>
      <w:proofErr w:type="gramEnd"/>
      <w:r>
        <w:rPr>
          <w:rFonts w:ascii="Times New Roman" w:hAnsi="Times New Roman" w:cs="Times New Roman"/>
          <w:color w:val="222222"/>
          <w:sz w:val="16"/>
          <w:szCs w:val="16"/>
          <w:lang w:val="en"/>
        </w:rPr>
        <w:t>__)</w:t>
      </w:r>
    </w:p>
    <w:p w14:paraId="62B98E7C" w14:textId="232BE79A" w:rsidR="009F3E2C" w:rsidRPr="00C327F4" w:rsidRDefault="009857A7" w:rsidP="005B2C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>
        <w:rPr>
          <w:rFonts w:ascii="Times New Roman" w:hAnsi="Times New Roman" w:cs="Times New Roman"/>
          <w:color w:val="222222"/>
          <w:sz w:val="16"/>
          <w:szCs w:val="16"/>
          <w:lang w:val="en"/>
        </w:rPr>
        <w:t>7</w:t>
      </w:r>
      <w:r w:rsidR="00594E17">
        <w:rPr>
          <w:rFonts w:ascii="Times New Roman" w:hAnsi="Times New Roman" w:cs="Times New Roman"/>
          <w:color w:val="222222"/>
          <w:sz w:val="16"/>
          <w:szCs w:val="16"/>
          <w:lang w:val="en"/>
        </w:rPr>
        <w:t xml:space="preserve"> – </w:t>
      </w:r>
      <w:r>
        <w:rPr>
          <w:rFonts w:ascii="Times New Roman" w:hAnsi="Times New Roman" w:cs="Times New Roman"/>
          <w:color w:val="222222"/>
          <w:sz w:val="16"/>
          <w:szCs w:val="16"/>
          <w:lang w:val="en"/>
        </w:rPr>
        <w:t>10</w:t>
      </w:r>
      <w:r w:rsidR="00594E17">
        <w:rPr>
          <w:rFonts w:ascii="Times New Roman" w:hAnsi="Times New Roman" w:cs="Times New Roman"/>
          <w:color w:val="222222"/>
          <w:sz w:val="16"/>
          <w:szCs w:val="16"/>
          <w:lang w:val="en"/>
        </w:rPr>
        <w:tab/>
      </w:r>
      <w:r w:rsidR="009F3E2C">
        <w:rPr>
          <w:rFonts w:ascii="Times New Roman" w:hAnsi="Times New Roman" w:cs="Times New Roman"/>
          <w:color w:val="222222"/>
          <w:sz w:val="16"/>
          <w:szCs w:val="16"/>
          <w:lang w:val="en"/>
        </w:rPr>
        <w:t>review progress with veterinarian</w:t>
      </w:r>
      <w:r w:rsidR="009850F1">
        <w:rPr>
          <w:rFonts w:ascii="Times New Roman" w:hAnsi="Times New Roman" w:cs="Times New Roman"/>
          <w:color w:val="222222"/>
          <w:sz w:val="16"/>
          <w:szCs w:val="16"/>
          <w:lang w:val="en"/>
        </w:rPr>
        <w:t>, always</w:t>
      </w:r>
      <w:r w:rsidR="004248BB">
        <w:rPr>
          <w:rFonts w:ascii="Times New Roman" w:hAnsi="Times New Roman" w:cs="Times New Roman"/>
          <w:color w:val="222222"/>
          <w:sz w:val="16"/>
          <w:szCs w:val="16"/>
          <w:lang w:val="en"/>
        </w:rPr>
        <w:t xml:space="preserve"> euthanasia if high score</w:t>
      </w:r>
      <w:r w:rsidR="00A103CE">
        <w:rPr>
          <w:rFonts w:ascii="Times New Roman" w:hAnsi="Times New Roman" w:cs="Times New Roman"/>
          <w:color w:val="222222"/>
          <w:sz w:val="16"/>
          <w:szCs w:val="16"/>
          <w:lang w:val="en"/>
        </w:rPr>
        <w:t xml:space="preserve"> (</w:t>
      </w:r>
      <w:r w:rsidR="00E707D0">
        <w:rPr>
          <w:rFonts w:ascii="Times New Roman" w:hAnsi="Times New Roman" w:cs="Times New Roman"/>
          <w:color w:val="222222"/>
          <w:sz w:val="16"/>
          <w:szCs w:val="16"/>
          <w:lang w:val="en"/>
        </w:rPr>
        <w:t>2)</w:t>
      </w:r>
      <w:r w:rsidR="004248BB">
        <w:rPr>
          <w:rFonts w:ascii="Times New Roman" w:hAnsi="Times New Roman" w:cs="Times New Roman"/>
          <w:color w:val="222222"/>
          <w:sz w:val="16"/>
          <w:szCs w:val="16"/>
          <w:lang w:val="en"/>
        </w:rPr>
        <w:t xml:space="preserve"> </w:t>
      </w:r>
      <w:r w:rsidR="005A23EE">
        <w:rPr>
          <w:rFonts w:ascii="Times New Roman" w:hAnsi="Times New Roman" w:cs="Times New Roman"/>
          <w:color w:val="222222"/>
          <w:sz w:val="16"/>
          <w:szCs w:val="16"/>
          <w:lang w:val="en"/>
        </w:rPr>
        <w:t>i</w:t>
      </w:r>
      <w:r w:rsidR="004248BB">
        <w:rPr>
          <w:rFonts w:ascii="Times New Roman" w:hAnsi="Times New Roman" w:cs="Times New Roman"/>
          <w:color w:val="222222"/>
          <w:sz w:val="16"/>
          <w:szCs w:val="16"/>
          <w:lang w:val="en"/>
        </w:rPr>
        <w:t>n several of the parameters</w:t>
      </w:r>
    </w:p>
    <w:p w14:paraId="57FA143A" w14:textId="684D524B" w:rsidR="005B2C92" w:rsidRPr="00C01716" w:rsidRDefault="009850F1" w:rsidP="005B2C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9850F1">
        <w:rPr>
          <w:rFonts w:ascii="Cambria Math" w:hAnsi="Cambria Math" w:cs="Cambria Math"/>
          <w:color w:val="4D5156"/>
          <w:sz w:val="16"/>
          <w:szCs w:val="16"/>
          <w:shd w:val="clear" w:color="auto" w:fill="FFFFFF"/>
          <w:lang w:val="en-US"/>
        </w:rPr>
        <w:t>11</w:t>
      </w:r>
      <w:r w:rsidR="00594E17">
        <w:rPr>
          <w:rFonts w:ascii="Cambria Math" w:hAnsi="Cambria Math" w:cs="Cambria Math"/>
          <w:color w:val="4D5156"/>
          <w:sz w:val="16"/>
          <w:szCs w:val="16"/>
          <w:shd w:val="clear" w:color="auto" w:fill="FFFFFF"/>
          <w:lang w:val="en-US"/>
        </w:rPr>
        <w:t xml:space="preserve"> – </w:t>
      </w:r>
      <w:r w:rsidRPr="009850F1">
        <w:rPr>
          <w:rFonts w:ascii="Cambria Math" w:hAnsi="Cambria Math" w:cs="Cambria Math"/>
          <w:color w:val="4D5156"/>
          <w:sz w:val="16"/>
          <w:szCs w:val="16"/>
          <w:shd w:val="clear" w:color="auto" w:fill="FFFFFF"/>
          <w:lang w:val="en-US"/>
        </w:rPr>
        <w:t>12</w:t>
      </w:r>
      <w:r w:rsidR="00594E17">
        <w:rPr>
          <w:rFonts w:ascii="Cambria Math" w:hAnsi="Cambria Math" w:cs="Cambria Math"/>
          <w:color w:val="4D5156"/>
          <w:sz w:val="16"/>
          <w:szCs w:val="16"/>
          <w:shd w:val="clear" w:color="auto" w:fill="FFFFFF"/>
          <w:lang w:val="en-US"/>
        </w:rPr>
        <w:tab/>
      </w:r>
      <w:r w:rsidR="009F3E2C" w:rsidRPr="00C01716">
        <w:rPr>
          <w:rFonts w:ascii="Times New Roman" w:hAnsi="Times New Roman" w:cs="Times New Roman"/>
          <w:sz w:val="16"/>
          <w:szCs w:val="16"/>
          <w:lang w:val="en-US"/>
        </w:rPr>
        <w:t xml:space="preserve">implement </w:t>
      </w:r>
      <w:r w:rsidR="005B2C92" w:rsidRPr="00C01716">
        <w:rPr>
          <w:rFonts w:ascii="Times New Roman" w:hAnsi="Times New Roman" w:cs="Times New Roman"/>
          <w:sz w:val="16"/>
          <w:szCs w:val="16"/>
          <w:lang w:val="en-US"/>
        </w:rPr>
        <w:t>human</w:t>
      </w:r>
      <w:r w:rsidR="00C01716" w:rsidRPr="00C01716">
        <w:rPr>
          <w:rFonts w:ascii="Times New Roman" w:hAnsi="Times New Roman" w:cs="Times New Roman"/>
          <w:sz w:val="16"/>
          <w:szCs w:val="16"/>
          <w:lang w:val="en-US"/>
        </w:rPr>
        <w:t>e</w:t>
      </w:r>
      <w:r w:rsidR="005B2C92" w:rsidRPr="00C01716">
        <w:rPr>
          <w:rFonts w:ascii="Times New Roman" w:hAnsi="Times New Roman" w:cs="Times New Roman"/>
          <w:sz w:val="16"/>
          <w:szCs w:val="16"/>
          <w:lang w:val="en-US"/>
        </w:rPr>
        <w:t xml:space="preserve"> endpoint</w:t>
      </w:r>
      <w:r w:rsidR="00F538D3">
        <w:rPr>
          <w:rFonts w:ascii="Times New Roman" w:hAnsi="Times New Roman" w:cs="Times New Roman"/>
          <w:sz w:val="16"/>
          <w:szCs w:val="16"/>
          <w:lang w:val="en-US"/>
        </w:rPr>
        <w:t xml:space="preserve"> (HE)</w:t>
      </w:r>
      <w:r w:rsidR="005B2C92" w:rsidRPr="00C01716">
        <w:rPr>
          <w:rFonts w:ascii="Times New Roman" w:hAnsi="Times New Roman" w:cs="Times New Roman"/>
          <w:sz w:val="16"/>
          <w:szCs w:val="16"/>
          <w:lang w:val="en-US"/>
        </w:rPr>
        <w:t>/euthanasia</w:t>
      </w:r>
      <w:r w:rsidR="003F273B">
        <w:rPr>
          <w:rFonts w:ascii="Times New Roman" w:hAnsi="Times New Roman" w:cs="Times New Roman"/>
          <w:sz w:val="16"/>
          <w:szCs w:val="16"/>
          <w:lang w:val="en-US"/>
        </w:rPr>
        <w:t>,</w:t>
      </w:r>
      <w:r w:rsidR="00870B2C">
        <w:rPr>
          <w:rFonts w:ascii="Times New Roman" w:hAnsi="Times New Roman" w:cs="Times New Roman"/>
          <w:sz w:val="16"/>
          <w:szCs w:val="16"/>
          <w:lang w:val="en-US"/>
        </w:rPr>
        <w:t xml:space="preserve"> or score </w:t>
      </w:r>
      <w:r w:rsidR="00A103CE">
        <w:rPr>
          <w:rFonts w:ascii="Times New Roman" w:hAnsi="Times New Roman" w:cs="Times New Roman"/>
          <w:sz w:val="16"/>
          <w:szCs w:val="16"/>
          <w:lang w:val="en-US"/>
        </w:rPr>
        <w:t>related to HE</w:t>
      </w:r>
      <w:r w:rsidR="003F273B">
        <w:rPr>
          <w:rFonts w:ascii="Times New Roman" w:hAnsi="Times New Roman" w:cs="Times New Roman"/>
          <w:sz w:val="16"/>
          <w:szCs w:val="16"/>
          <w:lang w:val="en-US"/>
        </w:rPr>
        <w:t xml:space="preserve"> (score</w:t>
      </w:r>
      <w:r w:rsidR="00E707D0">
        <w:rPr>
          <w:rFonts w:ascii="Times New Roman" w:hAnsi="Times New Roman" w:cs="Times New Roman"/>
          <w:sz w:val="16"/>
          <w:szCs w:val="16"/>
          <w:lang w:val="en-US"/>
        </w:rPr>
        <w:t xml:space="preserve"> 3 or 4)</w:t>
      </w:r>
      <w:r w:rsidR="00A103CE">
        <w:rPr>
          <w:rFonts w:ascii="Times New Roman" w:hAnsi="Times New Roman" w:cs="Times New Roman"/>
          <w:sz w:val="16"/>
          <w:szCs w:val="16"/>
          <w:lang w:val="en-US"/>
        </w:rPr>
        <w:t xml:space="preserve"> in any of the parameters</w:t>
      </w:r>
    </w:p>
    <w:p w14:paraId="13FFBDF8" w14:textId="77777777" w:rsidR="004D33F0" w:rsidRPr="00C01716" w:rsidRDefault="004D33F0" w:rsidP="005B2C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</w:p>
    <w:p w14:paraId="496FD178" w14:textId="77777777" w:rsidR="00AB4225" w:rsidRPr="00A0590C" w:rsidRDefault="00AB4225" w:rsidP="00AB42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F4A8B"/>
          <w:sz w:val="20"/>
          <w:szCs w:val="20"/>
          <w:u w:val="single"/>
          <w:lang w:val="en"/>
        </w:rPr>
      </w:pPr>
      <w:r w:rsidRPr="00A0590C">
        <w:rPr>
          <w:rFonts w:ascii="Arial" w:eastAsia="Times New Roman" w:hAnsi="Arial" w:cs="Arial"/>
          <w:sz w:val="20"/>
          <w:szCs w:val="20"/>
          <w:lang w:val="en"/>
        </w:rPr>
        <w:fldChar w:fldCharType="begin"/>
      </w:r>
      <w:r w:rsidRPr="00A0590C">
        <w:rPr>
          <w:rFonts w:ascii="Arial" w:eastAsia="Times New Roman" w:hAnsi="Arial" w:cs="Arial"/>
          <w:sz w:val="20"/>
          <w:szCs w:val="20"/>
          <w:lang w:val="en"/>
        </w:rPr>
        <w:instrText xml:space="preserve"> HYPERLINK "https://www.ncbi.nlm.nih.gov/core/lw/2.0/html/tileshop_pmc/tileshop_pmc_inline.html?title=Click%20on%20image%20to%20zoom&amp;p=PMC3&amp;id=3399545_nihms387744f2.jpg" \t "tileshopwindow" </w:instrText>
      </w:r>
      <w:r w:rsidRPr="00A0590C">
        <w:rPr>
          <w:rFonts w:ascii="Arial" w:eastAsia="Times New Roman" w:hAnsi="Arial" w:cs="Arial"/>
          <w:sz w:val="20"/>
          <w:szCs w:val="20"/>
          <w:lang w:val="en"/>
        </w:rPr>
        <w:fldChar w:fldCharType="separate"/>
      </w:r>
    </w:p>
    <w:p w14:paraId="61C3BC23" w14:textId="77777777" w:rsidR="00AB4225" w:rsidRDefault="00AB4225" w:rsidP="00AB4225">
      <w:pPr>
        <w:shd w:val="clear" w:color="auto" w:fill="FFFFFF"/>
        <w:spacing w:line="240" w:lineRule="auto"/>
        <w:rPr>
          <w:rFonts w:ascii="Arial" w:eastAsia="Times New Roman" w:hAnsi="Arial" w:cs="Arial"/>
          <w:sz w:val="20"/>
          <w:szCs w:val="20"/>
          <w:lang w:val="en"/>
        </w:rPr>
      </w:pPr>
      <w:r>
        <w:rPr>
          <w:rFonts w:ascii="Arial" w:eastAsia="Times New Roman" w:hAnsi="Arial" w:cs="Arial"/>
          <w:noProof/>
          <w:color w:val="2F4A8B"/>
          <w:sz w:val="20"/>
          <w:szCs w:val="20"/>
          <w:lang w:eastAsia="nb-NO"/>
        </w:rPr>
        <w:lastRenderedPageBreak/>
        <w:drawing>
          <wp:inline distT="0" distB="0" distL="0" distR="0" wp14:anchorId="74FA0952" wp14:editId="374485A0">
            <wp:extent cx="5267957" cy="7637619"/>
            <wp:effectExtent l="0" t="0" r="9525" b="1905"/>
            <wp:docPr id="1" name="Picture 1" descr="An external file that holds a picture, illustration, etc.&#10;Object name is nihms387744f2.jpg">
              <a:hlinkClick xmlns:a="http://schemas.openxmlformats.org/drawingml/2006/main" r:id="rId10" tgtFrame="&quot;tileshopwindow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 external file that holds a picture, illustration, etc.&#10;Object name is nihms387744f2.jpg">
                      <a:hlinkClick r:id="rId10" tgtFrame="&quot;tileshopwindow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321" cy="7649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590C">
        <w:rPr>
          <w:rFonts w:ascii="Arial" w:eastAsia="Times New Roman" w:hAnsi="Arial" w:cs="Arial"/>
          <w:sz w:val="20"/>
          <w:szCs w:val="20"/>
          <w:lang w:val="en"/>
        </w:rPr>
        <w:fldChar w:fldCharType="end"/>
      </w:r>
    </w:p>
    <w:p w14:paraId="2D1578DC" w14:textId="77777777" w:rsidR="00AB4225" w:rsidRDefault="00AB4225" w:rsidP="00AB4225">
      <w:pPr>
        <w:shd w:val="clear" w:color="auto" w:fill="FFFFFF"/>
        <w:spacing w:line="240" w:lineRule="auto"/>
        <w:rPr>
          <w:rFonts w:ascii="Arial" w:eastAsia="Times New Roman" w:hAnsi="Arial" w:cs="Arial"/>
          <w:sz w:val="20"/>
          <w:szCs w:val="20"/>
          <w:lang w:val="en"/>
        </w:rPr>
      </w:pPr>
    </w:p>
    <w:p w14:paraId="2BCA6A36" w14:textId="77777777" w:rsidR="00AB4225" w:rsidRPr="006E615E" w:rsidRDefault="00AB4225" w:rsidP="00AB4225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  <w:lang w:val="en"/>
        </w:rPr>
      </w:pPr>
    </w:p>
    <w:p w14:paraId="0F596EBD" w14:textId="77777777" w:rsidR="00AB4225" w:rsidRDefault="00AB4225" w:rsidP="00AB4225">
      <w:pPr>
        <w:shd w:val="clear" w:color="auto" w:fill="FFFFFF"/>
        <w:spacing w:line="240" w:lineRule="auto"/>
        <w:rPr>
          <w:rFonts w:ascii="Times New Roman" w:hAnsi="Times New Roman" w:cs="Times New Roman"/>
          <w:b/>
          <w:color w:val="222222"/>
          <w:sz w:val="26"/>
          <w:szCs w:val="26"/>
          <w:lang w:val="en"/>
        </w:rPr>
      </w:pPr>
    </w:p>
    <w:p w14:paraId="2A6A6F4B" w14:textId="77777777" w:rsidR="00775D69" w:rsidRPr="00C0196E" w:rsidRDefault="00775D69" w:rsidP="00775D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  <w:u w:val="single"/>
          <w:lang w:val="en-US"/>
        </w:rPr>
      </w:pPr>
    </w:p>
    <w:sectPr w:rsidR="00775D69" w:rsidRPr="00C0196E" w:rsidSect="006E615E">
      <w:pgSz w:w="11906" w:h="16838"/>
      <w:pgMar w:top="1418" w:right="1928" w:bottom="1418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7BC603" w14:textId="77777777" w:rsidR="008E4E73" w:rsidRDefault="008E4E73" w:rsidP="0012595F">
      <w:pPr>
        <w:spacing w:after="0" w:line="240" w:lineRule="auto"/>
      </w:pPr>
      <w:r>
        <w:separator/>
      </w:r>
    </w:p>
  </w:endnote>
  <w:endnote w:type="continuationSeparator" w:id="0">
    <w:p w14:paraId="13D4D7B5" w14:textId="77777777" w:rsidR="008E4E73" w:rsidRDefault="008E4E73" w:rsidP="001259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F65E6A" w14:textId="77777777" w:rsidR="008E4E73" w:rsidRDefault="008E4E73" w:rsidP="0012595F">
      <w:pPr>
        <w:spacing w:after="0" w:line="240" w:lineRule="auto"/>
      </w:pPr>
      <w:r>
        <w:separator/>
      </w:r>
    </w:p>
  </w:footnote>
  <w:footnote w:type="continuationSeparator" w:id="0">
    <w:p w14:paraId="3BC407F4" w14:textId="77777777" w:rsidR="008E4E73" w:rsidRDefault="008E4E73" w:rsidP="001259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4790F"/>
    <w:multiLevelType w:val="hybridMultilevel"/>
    <w:tmpl w:val="0AFA792E"/>
    <w:lvl w:ilvl="0" w:tplc="5F641990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sDQ2NDM1sTC3MDFR0lEKTi0uzszPAykwrgUAqKbIaiwAAAA="/>
  </w:docVars>
  <w:rsids>
    <w:rsidRoot w:val="00775D69"/>
    <w:rsid w:val="000335BE"/>
    <w:rsid w:val="0012595F"/>
    <w:rsid w:val="001D0D6F"/>
    <w:rsid w:val="00233398"/>
    <w:rsid w:val="002E70A5"/>
    <w:rsid w:val="003F273B"/>
    <w:rsid w:val="004102F4"/>
    <w:rsid w:val="004248BB"/>
    <w:rsid w:val="00440613"/>
    <w:rsid w:val="00474459"/>
    <w:rsid w:val="00496DFD"/>
    <w:rsid w:val="004A594F"/>
    <w:rsid w:val="004D33F0"/>
    <w:rsid w:val="0051413A"/>
    <w:rsid w:val="00594E17"/>
    <w:rsid w:val="005A23EE"/>
    <w:rsid w:val="005B2C92"/>
    <w:rsid w:val="00611D03"/>
    <w:rsid w:val="00636F06"/>
    <w:rsid w:val="006D7888"/>
    <w:rsid w:val="00732C76"/>
    <w:rsid w:val="00775D69"/>
    <w:rsid w:val="00870B2C"/>
    <w:rsid w:val="008E4E73"/>
    <w:rsid w:val="00904E84"/>
    <w:rsid w:val="009850F1"/>
    <w:rsid w:val="009857A7"/>
    <w:rsid w:val="009A49B4"/>
    <w:rsid w:val="009F3E2C"/>
    <w:rsid w:val="00A103CE"/>
    <w:rsid w:val="00AB3402"/>
    <w:rsid w:val="00AB4225"/>
    <w:rsid w:val="00AD60C1"/>
    <w:rsid w:val="00B6516B"/>
    <w:rsid w:val="00C01716"/>
    <w:rsid w:val="00CC0163"/>
    <w:rsid w:val="00DA6F40"/>
    <w:rsid w:val="00E707D0"/>
    <w:rsid w:val="00E91FCC"/>
    <w:rsid w:val="00F259D1"/>
    <w:rsid w:val="00F538D3"/>
    <w:rsid w:val="00FF5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6A6BD50"/>
  <w15:chartTrackingRefBased/>
  <w15:docId w15:val="{BF9024E7-791F-412D-859C-84F310E83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5D69"/>
    <w:pPr>
      <w:spacing w:after="200" w:line="276" w:lineRule="auto"/>
    </w:pPr>
    <w:rPr>
      <w:rFonts w:eastAsiaTheme="minorEastAsia"/>
      <w:lang w:eastAsia="zh-CN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775D69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skriftforavsnitt"/>
    <w:rsid w:val="00775D69"/>
  </w:style>
  <w:style w:type="paragraph" w:styleId="Bobletekst">
    <w:name w:val="Balloon Text"/>
    <w:basedOn w:val="Normal"/>
    <w:link w:val="BobletekstTegn"/>
    <w:uiPriority w:val="99"/>
    <w:semiHidden/>
    <w:unhideWhenUsed/>
    <w:rsid w:val="00FF58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FF58DA"/>
    <w:rPr>
      <w:rFonts w:ascii="Segoe UI" w:eastAsiaTheme="minorEastAsia" w:hAnsi="Segoe UI" w:cs="Segoe UI"/>
      <w:sz w:val="18"/>
      <w:szCs w:val="18"/>
      <w:lang w:eastAsia="zh-CN"/>
    </w:rPr>
  </w:style>
  <w:style w:type="paragraph" w:styleId="Listeavsnitt">
    <w:name w:val="List Paragraph"/>
    <w:basedOn w:val="Normal"/>
    <w:uiPriority w:val="34"/>
    <w:qFormat/>
    <w:rsid w:val="004D33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0" Type="http://schemas.openxmlformats.org/officeDocument/2006/relationships/hyperlink" Target="https://www.ncbi.nlm.nih.gov/core/lw/2.0/html/tileshop_pmc/tileshop_pmc_inline.html?title=Click%20on%20image%20to%20zoom&amp;p=PMC3&amp;id=3399545_nihms387744f2.jp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D0BC8DA90DE34FB6A749B252622F8B" ma:contentTypeVersion="7" ma:contentTypeDescription="Opprett et nytt dokument." ma:contentTypeScope="" ma:versionID="fbbb0c70cb51ec2d11aa9e51671be41e">
  <xsd:schema xmlns:xsd="http://www.w3.org/2001/XMLSchema" xmlns:xs="http://www.w3.org/2001/XMLSchema" xmlns:p="http://schemas.microsoft.com/office/2006/metadata/properties" xmlns:ns2="49783f0b-48ac-43ed-8777-a9ae9a102946" targetNamespace="http://schemas.microsoft.com/office/2006/metadata/properties" ma:root="true" ma:fieldsID="2605ec73991a18e7091ad280f128a8e4" ns2:_="">
    <xsd:import namespace="49783f0b-48ac-43ed-8777-a9ae9a1029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783f0b-48ac-43ed-8777-a9ae9a1029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ED7E5E-EA03-4298-8116-9AF50AB7C3D3}"/>
</file>

<file path=customXml/itemProps2.xml><?xml version="1.0" encoding="utf-8"?>
<ds:datastoreItem xmlns:ds="http://schemas.openxmlformats.org/officeDocument/2006/customXml" ds:itemID="{7B54F5CD-CBEB-4241-B838-88E620B05A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C12D5C-86E1-400C-A623-370143C4DC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46</Words>
  <Characters>1309</Characters>
  <Application>Microsoft Office Word</Application>
  <DocSecurity>0</DocSecurity>
  <Lines>10</Lines>
  <Paragraphs>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tet i Oslo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Joanna Zelewska</dc:creator>
  <cp:keywords/>
  <dc:description/>
  <cp:lastModifiedBy>Kristine Eraker Aasland Hansen</cp:lastModifiedBy>
  <cp:revision>20</cp:revision>
  <cp:lastPrinted>2020-12-04T14:17:00Z</cp:lastPrinted>
  <dcterms:created xsi:type="dcterms:W3CDTF">2021-01-25T12:28:00Z</dcterms:created>
  <dcterms:modified xsi:type="dcterms:W3CDTF">2021-01-25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iteId">
    <vt:lpwstr>eec01f8e-737f-43e3-9ed5-f8a59913bd82</vt:lpwstr>
  </property>
  <property fmtid="{D5CDD505-2E9C-101B-9397-08002B2CF9AE}" pid="4" name="MSIP_Label_d0484126-3486-41a9-802e-7f1e2277276c_Owner">
    <vt:lpwstr>kristine.hansen@nmbu.no</vt:lpwstr>
  </property>
  <property fmtid="{D5CDD505-2E9C-101B-9397-08002B2CF9AE}" pid="5" name="MSIP_Label_d0484126-3486-41a9-802e-7f1e2277276c_SetDate">
    <vt:lpwstr>2020-12-08T08:22:10.3748088Z</vt:lpwstr>
  </property>
  <property fmtid="{D5CDD505-2E9C-101B-9397-08002B2CF9AE}" pid="6" name="MSIP_Label_d0484126-3486-41a9-802e-7f1e2277276c_Name">
    <vt:lpwstr>Internal</vt:lpwstr>
  </property>
  <property fmtid="{D5CDD505-2E9C-101B-9397-08002B2CF9AE}" pid="7" name="MSIP_Label_d0484126-3486-41a9-802e-7f1e2277276c_Application">
    <vt:lpwstr>Microsoft Azure Information Protection</vt:lpwstr>
  </property>
  <property fmtid="{D5CDD505-2E9C-101B-9397-08002B2CF9AE}" pid="8" name="MSIP_Label_d0484126-3486-41a9-802e-7f1e2277276c_ActionId">
    <vt:lpwstr>cbbdf569-ff2e-4e60-8614-4fa78fed8e8c</vt:lpwstr>
  </property>
  <property fmtid="{D5CDD505-2E9C-101B-9397-08002B2CF9AE}" pid="9" name="MSIP_Label_d0484126-3486-41a9-802e-7f1e2277276c_Extended_MSFT_Method">
    <vt:lpwstr>Automatic</vt:lpwstr>
  </property>
  <property fmtid="{D5CDD505-2E9C-101B-9397-08002B2CF9AE}" pid="10" name="Sensitivity">
    <vt:lpwstr>Internal</vt:lpwstr>
  </property>
  <property fmtid="{D5CDD505-2E9C-101B-9397-08002B2CF9AE}" pid="11" name="ContentTypeId">
    <vt:lpwstr>0x01010055D0BC8DA90DE34FB6A749B252622F8B</vt:lpwstr>
  </property>
</Properties>
</file>